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987cda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ee18cf8-31a3-47cc-8bda-c055976663b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 [soton403913]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20:15Z</dcterms:created>
  <dcterms:modified xsi:type="dcterms:W3CDTF">2023-07-03T16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